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0F9" w:rsidRDefault="002120F9" w:rsidP="0061472A">
      <w:pPr>
        <w:bidi/>
        <w:jc w:val="center"/>
        <w:rPr>
          <w:rFonts w:cs="B Roya"/>
          <w:b/>
          <w:bCs/>
          <w:noProof/>
          <w:sz w:val="40"/>
          <w:szCs w:val="40"/>
          <w:rtl/>
        </w:rPr>
      </w:pPr>
    </w:p>
    <w:p w:rsidR="0061472A" w:rsidRDefault="0061472A" w:rsidP="002120F9">
      <w:pPr>
        <w:bidi/>
        <w:jc w:val="center"/>
        <w:rPr>
          <w:rFonts w:cs="B Roya"/>
          <w:b/>
          <w:bCs/>
          <w:noProof/>
          <w:sz w:val="40"/>
          <w:szCs w:val="40"/>
          <w:rtl/>
        </w:rPr>
      </w:pPr>
      <w:r>
        <w:rPr>
          <w:rFonts w:cs="B Roya"/>
          <w:b/>
          <w:bCs/>
          <w:noProof/>
          <w:sz w:val="40"/>
          <w:szCs w:val="40"/>
          <w:rtl/>
          <w:lang w:bidi="fa-IR"/>
        </w:rPr>
        <w:drawing>
          <wp:anchor distT="0" distB="0" distL="114300" distR="114300" simplePos="0" relativeHeight="251659264" behindDoc="1" locked="0" layoutInCell="1" allowOverlap="1" wp14:anchorId="2467E8C6" wp14:editId="4159B55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1622425" cy="689610"/>
            <wp:effectExtent l="0" t="0" r="0" b="0"/>
            <wp:wrapThrough wrapText="bothSides">
              <wp:wrapPolygon edited="0">
                <wp:start x="3551" y="0"/>
                <wp:lineTo x="0" y="8950"/>
                <wp:lineTo x="0" y="10740"/>
                <wp:lineTo x="3297" y="19094"/>
                <wp:lineTo x="3551" y="20287"/>
                <wp:lineTo x="4819" y="20287"/>
                <wp:lineTo x="21304" y="17304"/>
                <wp:lineTo x="21304" y="2983"/>
                <wp:lineTo x="20290" y="2387"/>
                <wp:lineTo x="4819" y="0"/>
                <wp:lineTo x="3551" y="0"/>
              </wp:wrapPolygon>
            </wp:wrapThrough>
            <wp:docPr id="2" name="Picture 2" descr="C:\Users\Ehsan\AppData\Local\Microsoft\Windows\INetCache\Content.Word\ieee_logo_sq_border-0_bg-0-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hsan\AppData\Local\Microsoft\Windows\INetCache\Content.Word\ieee_logo_sq_border-0_bg-0-300x30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28" b="28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61472A" w:rsidRDefault="0061472A" w:rsidP="00A413E5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فرم داوری </w:t>
      </w:r>
      <w:r w:rsidR="00A413E5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رساله</w:t>
      </w:r>
      <w:r w:rsidR="00A413E5">
        <w:rPr>
          <w:rFonts w:cs="B Nazanin" w:hint="cs"/>
          <w:b/>
          <w:bCs/>
          <w:color w:val="2E74B5" w:themeColor="accent1" w:themeShade="BF"/>
          <w:sz w:val="44"/>
          <w:szCs w:val="44"/>
          <w:rtl/>
          <w:lang w:bidi="fa-IR"/>
        </w:rPr>
        <w:t>‌</w:t>
      </w:r>
      <w:r w:rsidR="00A413E5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های برتر</w:t>
      </w:r>
      <w:r w:rsidR="00D2210E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در</w:t>
      </w:r>
      <w:r w:rsidR="00A413E5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مقطع دکتری</w:t>
      </w:r>
    </w:p>
    <w:p w:rsidR="00CB0D36" w:rsidRPr="00CB0D36" w:rsidRDefault="00CB0D36" w:rsidP="002919F4">
      <w:p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CB0D36">
        <w:rPr>
          <w:rFonts w:cs="B Nazanin" w:hint="cs"/>
          <w:sz w:val="24"/>
          <w:szCs w:val="24"/>
          <w:rtl/>
          <w:lang w:bidi="fa-IR"/>
        </w:rPr>
        <w:t xml:space="preserve">راهنما: مطابق </w:t>
      </w:r>
      <w:r w:rsidR="002919F4">
        <w:rPr>
          <w:rFonts w:cs="B Nazanin" w:hint="cs"/>
          <w:sz w:val="24"/>
          <w:szCs w:val="24"/>
          <w:rtl/>
          <w:lang w:bidi="fa-IR"/>
        </w:rPr>
        <w:t>آئین</w:t>
      </w:r>
      <w:r w:rsidR="002919F4">
        <w:rPr>
          <w:rFonts w:cs="B Nazanin"/>
          <w:sz w:val="24"/>
          <w:szCs w:val="24"/>
          <w:rtl/>
          <w:lang w:bidi="fa-IR"/>
        </w:rPr>
        <w:softHyphen/>
      </w:r>
      <w:r w:rsidRPr="00CB0D36">
        <w:rPr>
          <w:rFonts w:cs="B Nazanin" w:hint="cs"/>
          <w:sz w:val="24"/>
          <w:szCs w:val="24"/>
          <w:rtl/>
          <w:lang w:bidi="fa-IR"/>
        </w:rPr>
        <w:t>نامه انتخاب پایان</w:t>
      </w:r>
      <w:r w:rsidR="00043257">
        <w:rPr>
          <w:rFonts w:cs="B Nazanin"/>
          <w:sz w:val="24"/>
          <w:szCs w:val="24"/>
          <w:rtl/>
          <w:lang w:bidi="fa-IR"/>
        </w:rPr>
        <w:softHyphen/>
      </w:r>
      <w:r w:rsidRPr="00CB0D36">
        <w:rPr>
          <w:rFonts w:cs="B Nazanin" w:hint="cs"/>
          <w:sz w:val="24"/>
          <w:szCs w:val="24"/>
          <w:rtl/>
          <w:lang w:bidi="fa-IR"/>
        </w:rPr>
        <w:t>نامه</w:t>
      </w:r>
      <w:r w:rsidR="00043257">
        <w:rPr>
          <w:rFonts w:cs="B Nazanin"/>
          <w:sz w:val="24"/>
          <w:szCs w:val="24"/>
          <w:rtl/>
          <w:lang w:bidi="fa-IR"/>
        </w:rPr>
        <w:softHyphen/>
      </w:r>
      <w:r w:rsidRPr="00CB0D36">
        <w:rPr>
          <w:rFonts w:cs="B Nazanin" w:hint="cs"/>
          <w:sz w:val="24"/>
          <w:szCs w:val="24"/>
          <w:rtl/>
          <w:lang w:bidi="fa-IR"/>
        </w:rPr>
        <w:t>های برتر دانشجویی مصوب تاریخ .... در کمیته فعالیت</w:t>
      </w:r>
      <w:r w:rsidR="00043257">
        <w:rPr>
          <w:rFonts w:cs="B Nazanin"/>
          <w:sz w:val="24"/>
          <w:szCs w:val="24"/>
          <w:rtl/>
          <w:lang w:bidi="fa-IR"/>
        </w:rPr>
        <w:softHyphen/>
      </w:r>
      <w:r w:rsidRPr="00CB0D36">
        <w:rPr>
          <w:rFonts w:cs="B Nazanin" w:hint="cs"/>
          <w:sz w:val="24"/>
          <w:szCs w:val="24"/>
          <w:rtl/>
          <w:lang w:bidi="fa-IR"/>
        </w:rPr>
        <w:t xml:space="preserve">های دانشجویی بخش ایران، فرم حاضر را با در نظر گرفتن موارد ذیل تکمیل فرمایید. لازم بذکر است عدم رعایت این موارد </w:t>
      </w:r>
      <w:r>
        <w:rPr>
          <w:rFonts w:cs="B Nazanin" w:hint="cs"/>
          <w:sz w:val="24"/>
          <w:szCs w:val="24"/>
          <w:rtl/>
          <w:lang w:bidi="fa-IR"/>
        </w:rPr>
        <w:t>به منزله عدم اعتبار ارزیابی است.</w:t>
      </w:r>
    </w:p>
    <w:p w:rsidR="00F2688F" w:rsidRDefault="00F2688F" w:rsidP="00D2210E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انشجو می‌بایست نسخه چاپی این فرم را تهیه کرده و پس از تکمیل صفحه اول (فرم نامزدی) و تکمیل قسمت مقالات مستخرج از </w:t>
      </w:r>
      <w:r w:rsidR="00D2210E" w:rsidRPr="0077388F">
        <w:rPr>
          <w:rFonts w:cs="B Nazanin" w:hint="cs"/>
          <w:sz w:val="24"/>
          <w:szCs w:val="24"/>
          <w:rtl/>
          <w:lang w:bidi="fa-IR"/>
        </w:rPr>
        <w:t>رساله</w:t>
      </w:r>
      <w:r>
        <w:rPr>
          <w:rFonts w:cs="B Nazanin" w:hint="cs"/>
          <w:sz w:val="24"/>
          <w:szCs w:val="24"/>
          <w:rtl/>
          <w:lang w:bidi="fa-IR"/>
        </w:rPr>
        <w:t xml:space="preserve">، جهت دریافت تاییدیه، به همراه باقی مدارک برای مشاور شاخه‌ دانشجویی </w:t>
      </w:r>
      <w:r>
        <w:rPr>
          <w:rFonts w:cs="B Nazanin"/>
          <w:sz w:val="24"/>
          <w:szCs w:val="24"/>
          <w:lang w:bidi="fa-IR"/>
        </w:rPr>
        <w:t>IEEE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7388F">
        <w:rPr>
          <w:rFonts w:cs="B Nazanin" w:hint="cs"/>
          <w:sz w:val="24"/>
          <w:szCs w:val="24"/>
          <w:rtl/>
          <w:lang w:bidi="fa-IR"/>
        </w:rPr>
        <w:t xml:space="preserve">ارسال </w:t>
      </w:r>
      <w:r w:rsidR="00D2210E" w:rsidRPr="0077388F">
        <w:rPr>
          <w:rFonts w:cs="B Nazanin" w:hint="cs"/>
          <w:sz w:val="24"/>
          <w:szCs w:val="24"/>
          <w:rtl/>
          <w:lang w:bidi="fa-IR"/>
        </w:rPr>
        <w:t>کن</w:t>
      </w:r>
      <w:r w:rsidRPr="0077388F">
        <w:rPr>
          <w:rFonts w:cs="B Nazanin" w:hint="cs"/>
          <w:sz w:val="24"/>
          <w:szCs w:val="24"/>
          <w:rtl/>
          <w:lang w:bidi="fa-IR"/>
        </w:rPr>
        <w:t>د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</w:p>
    <w:p w:rsidR="00CB0D36" w:rsidRDefault="00F2688F" w:rsidP="00D2210E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شاور شاخه دانشجویی پس از ارزیابی اولیه و بررسی مدارک، صفحه اول (فرم نامزدی) را امضا </w:t>
      </w:r>
      <w:r w:rsidR="00D2210E" w:rsidRPr="0077388F">
        <w:rPr>
          <w:rFonts w:cs="B Nazanin" w:hint="cs"/>
          <w:sz w:val="24"/>
          <w:szCs w:val="24"/>
          <w:rtl/>
          <w:lang w:bidi="fa-IR"/>
        </w:rPr>
        <w:t>کر</w:t>
      </w:r>
      <w:r>
        <w:rPr>
          <w:rFonts w:cs="B Nazanin" w:hint="cs"/>
          <w:sz w:val="24"/>
          <w:szCs w:val="24"/>
          <w:rtl/>
          <w:lang w:bidi="fa-IR"/>
        </w:rPr>
        <w:t>ده و آن را برای کمیته فعالیت</w:t>
      </w:r>
      <w:r w:rsidR="002919F4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بخش ایران جهت داوری ارسال می</w:t>
      </w:r>
      <w:r w:rsidRPr="0077388F">
        <w:rPr>
          <w:rFonts w:cs="B Nazanin" w:hint="cs"/>
          <w:sz w:val="24"/>
          <w:szCs w:val="24"/>
          <w:rtl/>
          <w:lang w:bidi="fa-IR"/>
        </w:rPr>
        <w:t>‌</w:t>
      </w:r>
      <w:r w:rsidR="00D2210E" w:rsidRPr="0077388F">
        <w:rPr>
          <w:rFonts w:cs="B Nazanin" w:hint="cs"/>
          <w:sz w:val="24"/>
          <w:szCs w:val="24"/>
          <w:rtl/>
          <w:lang w:bidi="fa-IR"/>
        </w:rPr>
        <w:t>کند</w:t>
      </w:r>
      <w:r>
        <w:rPr>
          <w:rFonts w:cs="B Nazanin" w:hint="cs"/>
          <w:sz w:val="24"/>
          <w:szCs w:val="24"/>
          <w:rtl/>
          <w:lang w:bidi="fa-IR"/>
        </w:rPr>
        <w:t>.</w:t>
      </w:r>
    </w:p>
    <w:p w:rsidR="00CE5FE5" w:rsidRPr="0077388F" w:rsidRDefault="00CE5FE5" w:rsidP="00CE5FE5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77388F">
        <w:rPr>
          <w:rFonts w:cs="B Nazanin" w:hint="cs"/>
          <w:sz w:val="24"/>
          <w:szCs w:val="24"/>
          <w:rtl/>
          <w:lang w:bidi="fa-IR"/>
        </w:rPr>
        <w:t>نامه استادراهنما در مورد رساله انجام یافته توسط دانشجو پیوست فرم شود.</w:t>
      </w:r>
    </w:p>
    <w:p w:rsidR="00CE5FE5" w:rsidRDefault="00CE5FE5" w:rsidP="00CE5FE5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lang w:bidi="fa-IR"/>
        </w:rPr>
      </w:pPr>
    </w:p>
    <w:p w:rsidR="00F2688F" w:rsidRDefault="00F2688F" w:rsidP="00F2688F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rtl/>
          <w:lang w:bidi="fa-IR"/>
        </w:rPr>
      </w:pPr>
    </w:p>
    <w:p w:rsidR="00F2688F" w:rsidRDefault="00F2688F" w:rsidP="00F2688F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rtl/>
          <w:lang w:bidi="fa-IR"/>
        </w:rPr>
      </w:pPr>
    </w:p>
    <w:p w:rsidR="00F2688F" w:rsidRDefault="00F2688F" w:rsidP="00F2688F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rtl/>
          <w:lang w:bidi="fa-IR"/>
        </w:rPr>
      </w:pPr>
    </w:p>
    <w:p w:rsidR="00F2688F" w:rsidRDefault="00F2688F" w:rsidP="00F2688F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Ind w:w="547" w:type="dxa"/>
        <w:tblLook w:val="04A0" w:firstRow="1" w:lastRow="0" w:firstColumn="1" w:lastColumn="0" w:noHBand="0" w:noVBand="1"/>
      </w:tblPr>
      <w:tblGrid>
        <w:gridCol w:w="3302"/>
        <w:gridCol w:w="3304"/>
        <w:gridCol w:w="3304"/>
      </w:tblGrid>
      <w:tr w:rsidR="00F2688F" w:rsidTr="00B44AE8">
        <w:tc>
          <w:tcPr>
            <w:tcW w:w="9910" w:type="dxa"/>
            <w:gridSpan w:val="3"/>
            <w:shd w:val="clear" w:color="auto" w:fill="9CC2E5" w:themeFill="accent1" w:themeFillTint="99"/>
          </w:tcPr>
          <w:p w:rsidR="00F2688F" w:rsidRPr="00AD5B82" w:rsidRDefault="00F2688F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ین قسمت فقط برای استفاده بخش ایران است</w:t>
            </w:r>
          </w:p>
        </w:tc>
      </w:tr>
      <w:tr w:rsidR="00F2688F" w:rsidTr="00B44AE8">
        <w:tc>
          <w:tcPr>
            <w:tcW w:w="3302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F2688F" w:rsidRPr="00AD5B82" w:rsidRDefault="00F2688F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رد</w:t>
            </w:r>
          </w:p>
        </w:tc>
        <w:tc>
          <w:tcPr>
            <w:tcW w:w="3304" w:type="dxa"/>
          </w:tcPr>
          <w:p w:rsidR="00F2688F" w:rsidRPr="00AD5B82" w:rsidRDefault="00F2688F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دارد</w:t>
            </w:r>
          </w:p>
        </w:tc>
      </w:tr>
      <w:tr w:rsidR="00F2688F" w:rsidTr="00B44AE8">
        <w:tc>
          <w:tcPr>
            <w:tcW w:w="3302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تاریخ دفاع</w:t>
            </w: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688F" w:rsidTr="00B44AE8">
        <w:tc>
          <w:tcPr>
            <w:tcW w:w="3302" w:type="dxa"/>
          </w:tcPr>
          <w:p w:rsidR="00F2688F" w:rsidRDefault="00F2688F" w:rsidP="00D2210E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نمره</w:t>
            </w:r>
            <w:bookmarkStart w:id="0" w:name="_GoBack"/>
            <w:r w:rsidR="00CE5FE5"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2210E"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>رساله</w:t>
            </w:r>
            <w:bookmarkEnd w:id="0"/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688F" w:rsidTr="00B44AE8">
        <w:tc>
          <w:tcPr>
            <w:tcW w:w="3302" w:type="dxa"/>
          </w:tcPr>
          <w:p w:rsidR="00F2688F" w:rsidRDefault="002919F4" w:rsidP="00D2210E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>فایل</w:t>
            </w:r>
            <w:r w:rsidR="00CE5FE5"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2210E"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>رساله</w:t>
            </w:r>
            <w:r w:rsidR="00F2688F" w:rsidRPr="0077388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2688F">
              <w:rPr>
                <w:rFonts w:cs="B Nazanin" w:hint="cs"/>
                <w:sz w:val="24"/>
                <w:szCs w:val="24"/>
                <w:rtl/>
                <w:lang w:bidi="fa-IR"/>
              </w:rPr>
              <w:t>موجود است.</w:t>
            </w: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688F" w:rsidTr="00B44AE8">
        <w:tc>
          <w:tcPr>
            <w:tcW w:w="3302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مشاور شاخه برای نامزدی</w:t>
            </w: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F2688F" w:rsidRDefault="00F2688F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F2688F" w:rsidRPr="00F2688F" w:rsidRDefault="00F2688F" w:rsidP="00F2688F">
      <w:pPr>
        <w:pStyle w:val="ListParagraph"/>
        <w:bidi/>
        <w:spacing w:line="240" w:lineRule="auto"/>
        <w:ind w:left="907"/>
        <w:jc w:val="lowKashida"/>
        <w:rPr>
          <w:rFonts w:cs="B Nazanin"/>
          <w:sz w:val="24"/>
          <w:szCs w:val="24"/>
          <w:lang w:bidi="fa-IR"/>
        </w:rPr>
      </w:pPr>
    </w:p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61472A" w:rsidRPr="00213572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B77321" w:rsidRDefault="00B77321" w:rsidP="00AB3BAA">
      <w:pPr>
        <w:rPr>
          <w:rtl/>
          <w:lang w:bidi="fa-IR"/>
        </w:rPr>
      </w:pPr>
    </w:p>
    <w:p w:rsidR="00AB3BAA" w:rsidRDefault="00AB3BAA" w:rsidP="00AB3BAA">
      <w:pPr>
        <w:rPr>
          <w:rtl/>
        </w:rPr>
      </w:pPr>
    </w:p>
    <w:p w:rsidR="00AB3BAA" w:rsidRDefault="00AB3BAA" w:rsidP="00AB3BAA">
      <w:pPr>
        <w:rPr>
          <w:rtl/>
        </w:rPr>
      </w:pPr>
    </w:p>
    <w:p w:rsidR="00AB3BAA" w:rsidRPr="00510B75" w:rsidRDefault="00AB3BAA" w:rsidP="00510B75">
      <w:pPr>
        <w:bidi/>
        <w:rPr>
          <w:rFonts w:cs="B Nazanin"/>
          <w:color w:val="2E74B5" w:themeColor="accent1" w:themeShade="BF"/>
          <w:rtl/>
        </w:rPr>
      </w:pPr>
    </w:p>
    <w:p w:rsidR="00F2688F" w:rsidRPr="00DE55A7" w:rsidRDefault="00F2688F" w:rsidP="002919F4">
      <w:pPr>
        <w:bidi/>
        <w:jc w:val="center"/>
        <w:rPr>
          <w:rFonts w:cs="B Nazanin"/>
          <w:b/>
          <w:bCs/>
          <w:color w:val="2E74B5" w:themeColor="accent1" w:themeShade="BF"/>
          <w:sz w:val="32"/>
          <w:szCs w:val="32"/>
        </w:rPr>
      </w:pP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>فرم نامزدی پایان</w:t>
      </w:r>
      <w:r w:rsidR="002919F4">
        <w:rPr>
          <w:rFonts w:cs="B Nazanin"/>
          <w:b/>
          <w:bCs/>
          <w:color w:val="2E74B5" w:themeColor="accent1" w:themeShade="BF"/>
          <w:sz w:val="32"/>
          <w:szCs w:val="32"/>
          <w:rtl/>
        </w:rPr>
        <w:softHyphen/>
      </w: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نامه‌های برتر دانشجویی مقطع </w:t>
      </w:r>
      <w:r w:rsidR="002919F4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>دکتری</w:t>
      </w:r>
      <w:r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 </w:t>
      </w: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بخش ایران </w:t>
      </w:r>
      <w:r w:rsidRPr="00DE55A7">
        <w:rPr>
          <w:rFonts w:cs="B Nazanin"/>
          <w:b/>
          <w:bCs/>
          <w:color w:val="2E74B5" w:themeColor="accent1" w:themeShade="BF"/>
          <w:sz w:val="32"/>
          <w:szCs w:val="32"/>
        </w:rPr>
        <w:t>IEEE</w:t>
      </w:r>
    </w:p>
    <w:p w:rsidR="00F2688F" w:rsidRDefault="00F2688F" w:rsidP="00F2688F">
      <w:pPr>
        <w:jc w:val="center"/>
        <w:rPr>
          <w:rFonts w:cs="B Nazanin"/>
          <w:b/>
          <w:bCs/>
          <w:color w:val="2E74B5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3532"/>
      </w:tblGrid>
      <w:tr w:rsidR="00F2688F" w:rsidTr="00B44AE8">
        <w:tc>
          <w:tcPr>
            <w:tcW w:w="10457" w:type="dxa"/>
            <w:gridSpan w:val="2"/>
            <w:shd w:val="clear" w:color="auto" w:fill="9CC2E5" w:themeFill="accent1" w:themeFillTint="99"/>
          </w:tcPr>
          <w:p w:rsidR="00F2688F" w:rsidRDefault="00F2688F" w:rsidP="00B44AE8">
            <w:pPr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 اصلی نامزد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و نام خانوادگی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مقطع تحصیلی مورد نظر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دانشجویی حین تحصیل در مقطع مربوطه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دانشگاه یا موسسه مربوطه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bidi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عضویت در</w:t>
            </w:r>
            <w:r w:rsidRPr="00DE55A7">
              <w:rPr>
                <w:rFonts w:cs="B Nazanin"/>
                <w:color w:val="000000" w:themeColor="text1"/>
                <w:lang w:bidi="fa-IR"/>
              </w:rPr>
              <w:t xml:space="preserve"> IEEE 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تماس</w:t>
            </w:r>
          </w:p>
        </w:tc>
      </w:tr>
      <w:tr w:rsidR="00F2688F" w:rsidTr="00B44AE8">
        <w:trPr>
          <w:trHeight w:val="50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ایمیل</w:t>
            </w:r>
          </w:p>
        </w:tc>
      </w:tr>
      <w:tr w:rsidR="00F2688F" w:rsidTr="00B44AE8">
        <w:tc>
          <w:tcPr>
            <w:tcW w:w="10457" w:type="dxa"/>
            <w:gridSpan w:val="2"/>
            <w:shd w:val="clear" w:color="auto" w:fill="9CC2E5" w:themeFill="accent1" w:themeFillTint="99"/>
          </w:tcPr>
          <w:p w:rsidR="00F2688F" w:rsidRDefault="00F2688F" w:rsidP="002919F4">
            <w:pPr>
              <w:bidi/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پایان</w:t>
            </w:r>
            <w:r w:rsidR="002919F4"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نامه (لطفا فایل </w:t>
            </w:r>
            <w:r w:rsidR="002919F4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و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کپی جلد پایان</w:t>
            </w:r>
            <w:r w:rsidR="002919F4"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نامه را پیوست فرمایید)</w:t>
            </w:r>
          </w:p>
        </w:tc>
      </w:tr>
      <w:tr w:rsidR="00F2688F" w:rsidTr="00B44AE8">
        <w:trPr>
          <w:trHeight w:val="802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2919F4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2919F4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فارسی</w:t>
            </w:r>
          </w:p>
        </w:tc>
      </w:tr>
      <w:tr w:rsidR="00F2688F" w:rsidTr="00B44AE8">
        <w:trPr>
          <w:trHeight w:val="802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2919F4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2919F4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انگلیسی</w:t>
            </w:r>
          </w:p>
        </w:tc>
      </w:tr>
      <w:tr w:rsidR="00F2688F" w:rsidTr="00B44AE8">
        <w:trPr>
          <w:trHeight w:val="703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راهنما</w:t>
            </w:r>
          </w:p>
        </w:tc>
      </w:tr>
      <w:tr w:rsidR="00F2688F" w:rsidTr="00B44AE8">
        <w:trPr>
          <w:trHeight w:val="613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مشاور</w:t>
            </w:r>
          </w:p>
        </w:tc>
      </w:tr>
      <w:tr w:rsidR="00F2688F" w:rsidTr="00B44AE8">
        <w:trPr>
          <w:trHeight w:val="631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اریخ دفاع</w:t>
            </w:r>
          </w:p>
        </w:tc>
      </w:tr>
      <w:tr w:rsidR="00F2688F" w:rsidTr="00B44AE8">
        <w:trPr>
          <w:trHeight w:val="622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2919F4">
            <w:pPr>
              <w:bidi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مره پایان</w:t>
            </w:r>
            <w:r w:rsidR="002919F4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اعطا شده از طرف دانشگاه/موسسه</w:t>
            </w:r>
          </w:p>
        </w:tc>
      </w:tr>
      <w:tr w:rsidR="00F2688F" w:rsidTr="00B44AE8">
        <w:trPr>
          <w:trHeight w:val="874"/>
        </w:trPr>
        <w:tc>
          <w:tcPr>
            <w:tcW w:w="6925" w:type="dxa"/>
          </w:tcPr>
          <w:p w:rsidR="00F2688F" w:rsidRDefault="00F2688F" w:rsidP="00B44AE8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وضیحات احتمالی</w:t>
            </w:r>
          </w:p>
          <w:p w:rsidR="00F2688F" w:rsidRPr="00DE55A7" w:rsidRDefault="00F2688F" w:rsidP="00B44AE8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:rsidR="00F2688F" w:rsidRDefault="00F2688F" w:rsidP="00F2688F">
      <w:pPr>
        <w:bidi/>
        <w:jc w:val="lowKashida"/>
        <w:rPr>
          <w:rFonts w:cs="B Nazanin"/>
          <w:color w:val="2E74B5" w:themeColor="accent1" w:themeShade="BF"/>
          <w:rtl/>
        </w:rPr>
      </w:pPr>
      <w:r>
        <w:rPr>
          <w:rFonts w:cs="B Nazanin"/>
          <w:noProof/>
          <w:color w:val="2E74B5" w:themeColor="accent1" w:themeShade="BF"/>
          <w:rtl/>
          <w:lang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F4EED2" wp14:editId="3B7AD22B">
                <wp:simplePos x="0" y="0"/>
                <wp:positionH relativeFrom="column">
                  <wp:posOffset>10633</wp:posOffset>
                </wp:positionH>
                <wp:positionV relativeFrom="paragraph">
                  <wp:posOffset>238419</wp:posOffset>
                </wp:positionV>
                <wp:extent cx="6634716" cy="1414131"/>
                <wp:effectExtent l="0" t="0" r="1397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4716" cy="1414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688F" w:rsidRDefault="00F2688F" w:rsidP="002919F4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صحت پایان</w:t>
                            </w:r>
                            <w:r w:rsidR="002919F4"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ه و مدارک دانشجوی فوق مورد تایید است و برای داوری به کمیته دانشجویی بخش ایران </w:t>
                            </w:r>
                            <w:r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IEEE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ارسال می‌گردد. </w:t>
                            </w:r>
                          </w:p>
                          <w:p w:rsidR="00F2688F" w:rsidRDefault="00F2688F" w:rsidP="00F2688F">
                            <w:pPr>
                              <w:bidi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 و نام خانوادگی مشاور شاخه دانشجویی: 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  <w:t>امضا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5CF4EED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.85pt;margin-top:18.75pt;width:522.4pt;height:111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" fillcolor="white [3201]" strokeweight=".5pt">
                <v:textbox>
                  <w:txbxContent>
                    <w:p w:rsidR="00F2688F" w:rsidRDefault="00F2688F" w:rsidP="002919F4">
                      <w:pPr>
                        <w:bidi/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صحت پایان</w:t>
                      </w:r>
                      <w:r w:rsidR="002919F4"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ه و مدارک دانشجوی فوق مورد تایید است و برای داوری به کمیته دانشجویی بخش ایران </w:t>
                      </w:r>
                      <w:r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w:t>IEEE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ارسال می‌گردد. </w:t>
                      </w:r>
                    </w:p>
                    <w:p w:rsidR="00F2688F" w:rsidRDefault="00F2688F" w:rsidP="00F2688F">
                      <w:pPr>
                        <w:bidi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 و نام خانوادگی مشاور شاخه دانشجویی: 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  <w:t>امضا:</w:t>
                      </w:r>
                    </w:p>
                  </w:txbxContent>
                </v:textbox>
              </v:shape>
            </w:pict>
          </mc:Fallback>
        </mc:AlternateContent>
      </w:r>
    </w:p>
    <w:p w:rsidR="00F2688F" w:rsidRDefault="00F2688F" w:rsidP="00F2688F">
      <w:pPr>
        <w:bidi/>
        <w:jc w:val="lowKashida"/>
        <w:rPr>
          <w:rFonts w:cs="B Nazanin"/>
          <w:color w:val="2E74B5" w:themeColor="accent1" w:themeShade="BF"/>
          <w:rtl/>
        </w:rPr>
      </w:pPr>
    </w:p>
    <w:p w:rsidR="00F2688F" w:rsidRDefault="00F2688F" w:rsidP="00F2688F">
      <w:pPr>
        <w:rPr>
          <w:rFonts w:cs="B Nazanin"/>
          <w:color w:val="2E74B5" w:themeColor="accent1" w:themeShade="BF"/>
          <w:rtl/>
        </w:rPr>
      </w:pPr>
    </w:p>
    <w:p w:rsidR="00F2688F" w:rsidRDefault="00F2688F" w:rsidP="00F2688F">
      <w:pPr>
        <w:rPr>
          <w:rFonts w:cs="B Nazanin"/>
          <w:color w:val="2E74B5" w:themeColor="accent1" w:themeShade="BF"/>
          <w:rtl/>
        </w:rPr>
      </w:pPr>
    </w:p>
    <w:p w:rsidR="00F2688F" w:rsidRDefault="00F2688F" w:rsidP="00F2688F">
      <w:pPr>
        <w:rPr>
          <w:rFonts w:cs="B Nazanin"/>
          <w:color w:val="2E74B5" w:themeColor="accent1" w:themeShade="BF"/>
          <w:rtl/>
        </w:rPr>
      </w:pPr>
    </w:p>
    <w:p w:rsidR="00AB3BAA" w:rsidRDefault="00AB3BAA" w:rsidP="00AB3BAA">
      <w:pPr>
        <w:rPr>
          <w:rtl/>
        </w:rPr>
      </w:pPr>
    </w:p>
    <w:p w:rsidR="00F2688F" w:rsidRPr="00D90E5C" w:rsidRDefault="00F2688F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</w:p>
    <w:p w:rsidR="00CB0D36" w:rsidRDefault="00CB0D36" w:rsidP="002919F4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بخش اول: ارزیابی دستاوردهای منسوب به پایان</w:t>
      </w:r>
      <w:r w:rsidR="002919F4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نامه و جمع‌بندی</w:t>
      </w:r>
    </w:p>
    <w:p w:rsidR="00CB0D36" w:rsidRPr="00A355A8" w:rsidRDefault="00CB0D36" w:rsidP="00A355A8">
      <w:pPr>
        <w:pStyle w:val="ListParagraph"/>
        <w:numPr>
          <w:ilvl w:val="0"/>
          <w:numId w:val="31"/>
        </w:numPr>
        <w:bidi/>
        <w:jc w:val="lowKashida"/>
        <w:rPr>
          <w:rFonts w:cs="B Nazanin"/>
          <w:sz w:val="24"/>
          <w:szCs w:val="24"/>
          <w:rtl/>
          <w:lang w:bidi="fa-IR"/>
        </w:rPr>
      </w:pPr>
      <w:r w:rsidRPr="00A355A8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اختراعات ثبت شده و جوایز:</w:t>
      </w:r>
      <w:r w:rsidRPr="00A355A8">
        <w:rPr>
          <w:rFonts w:cs="B Nazanin" w:hint="cs"/>
          <w:sz w:val="24"/>
          <w:szCs w:val="24"/>
          <w:rtl/>
          <w:lang w:bidi="fa-IR"/>
        </w:rPr>
        <w:t xml:space="preserve"> امتیاز ثبت اختراعات مطابق جدول زیر محاسبه می‌شود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6663"/>
        <w:gridCol w:w="1123"/>
      </w:tblGrid>
      <w:tr w:rsidR="00CB0D36" w:rsidTr="00D606BB">
        <w:trPr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B0D36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اختراع</w:t>
            </w:r>
          </w:p>
        </w:tc>
        <w:tc>
          <w:tcPr>
            <w:tcW w:w="6663" w:type="dxa"/>
            <w:shd w:val="clear" w:color="auto" w:fill="9CC2E5" w:themeFill="accent1" w:themeFillTint="99"/>
            <w:vAlign w:val="center"/>
          </w:tcPr>
          <w:p w:rsidR="00CB0D36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وضیحات شناسایی</w:t>
            </w:r>
          </w:p>
        </w:tc>
        <w:tc>
          <w:tcPr>
            <w:tcW w:w="1123" w:type="dxa"/>
            <w:shd w:val="clear" w:color="auto" w:fill="9CC2E5" w:themeFill="accent1" w:themeFillTint="99"/>
            <w:vAlign w:val="center"/>
          </w:tcPr>
          <w:p w:rsidR="00CB0D36" w:rsidRPr="001A52A7" w:rsidRDefault="00CB0D36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</w:tr>
      <w:tr w:rsidR="00CB0D36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B0D36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3: نوپدید</w:t>
            </w:r>
          </w:p>
        </w:tc>
        <w:tc>
          <w:tcPr>
            <w:tcW w:w="6663" w:type="dxa"/>
          </w:tcPr>
          <w:p w:rsidR="00CB0D36" w:rsidRPr="009C4BAC" w:rsidRDefault="00CB0D36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sz w:val="24"/>
                <w:szCs w:val="24"/>
                <w:rtl/>
              </w:rPr>
              <w:t>ی که</w:t>
            </w:r>
            <w:r>
              <w:rPr>
                <w:rFonts w:cs="B Nazanin"/>
                <w:sz w:val="24"/>
                <w:szCs w:val="24"/>
                <w:rtl/>
              </w:rPr>
              <w:t xml:space="preserve"> ثب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س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و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یا </w:t>
            </w:r>
            <w:r w:rsidRPr="009C4BAC">
              <w:rPr>
                <w:rFonts w:cs="B Nazanin"/>
                <w:sz w:val="24"/>
                <w:szCs w:val="24"/>
                <w:rtl/>
              </w:rPr>
              <w:t>از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رگزار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و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داد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عتبر مانند: جشنواره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ختلف ابداعات، اختراعات و ابتکار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ناسایی شده باشند.</w:t>
            </w:r>
          </w:p>
        </w:tc>
        <w:tc>
          <w:tcPr>
            <w:tcW w:w="1123" w:type="dxa"/>
            <w:vAlign w:val="center"/>
          </w:tcPr>
          <w:p w:rsidR="00CB0D36" w:rsidRPr="001A52A7" w:rsidRDefault="00CB0D36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CB0D36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B0D36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2: نورُست</w:t>
            </w:r>
          </w:p>
        </w:tc>
        <w:tc>
          <w:tcPr>
            <w:tcW w:w="6663" w:type="dxa"/>
          </w:tcPr>
          <w:p w:rsidR="00CB0D36" w:rsidRPr="009C4BAC" w:rsidRDefault="00CB0D36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3 که صاحبان آنها موفق به «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نوپا» در ز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اختراع مورد نظر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 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B0D36" w:rsidRPr="001A52A7" w:rsidRDefault="00CB0D36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CB0D36" w:rsidTr="00D606BB">
        <w:trPr>
          <w:trHeight w:val="712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B0D36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1: نوشکفت</w:t>
            </w:r>
          </w:p>
        </w:tc>
        <w:tc>
          <w:tcPr>
            <w:tcW w:w="6663" w:type="dxa"/>
          </w:tcPr>
          <w:p w:rsidR="00CB0D36" w:rsidRPr="009C4BAC" w:rsidRDefault="00CB0D36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2‌ که صاحبان آنها موفق به 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 دانش</w:t>
            </w:r>
            <w:r w:rsidRPr="009C4BAC">
              <w:rPr>
                <w:rFonts w:ascii="Cambria" w:hAnsi="Cambria" w:cs="Cambria" w:hint="cs"/>
                <w:sz w:val="24"/>
                <w:szCs w:val="24"/>
                <w:rtl/>
              </w:rPr>
              <w:t>­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بن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B0D36" w:rsidRPr="001A52A7" w:rsidRDefault="00CB0D36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</w:tr>
    </w:tbl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لیست اختراعات ثبت شده و سطح آن</w:t>
      </w:r>
      <w:r w:rsidR="002919F4">
        <w:rPr>
          <w:rFonts w:cs="B Nazanin"/>
          <w:b/>
          <w:bCs/>
          <w:sz w:val="24"/>
          <w:szCs w:val="24"/>
          <w:rtl/>
          <w:lang w:bidi="fa-IR"/>
        </w:rPr>
        <w:softHyphen/>
      </w:r>
      <w:r>
        <w:rPr>
          <w:rFonts w:cs="B Nazanin" w:hint="cs"/>
          <w:b/>
          <w:bCs/>
          <w:sz w:val="24"/>
          <w:szCs w:val="24"/>
          <w:rtl/>
          <w:lang w:bidi="fa-IR"/>
        </w:rPr>
        <w:t>ها همراه با درصد مشارکت دانشجو:</w:t>
      </w:r>
    </w:p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مجموع امتیاز کسب شده از اختراعات:</w:t>
      </w:r>
    </w:p>
    <w:p w:rsidR="00F2688F" w:rsidRDefault="00F2688F" w:rsidP="00F2688F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F2688F" w:rsidRDefault="00F2688F" w:rsidP="00F2688F">
      <w:pPr>
        <w:pStyle w:val="ListParagraph"/>
        <w:numPr>
          <w:ilvl w:val="0"/>
          <w:numId w:val="3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جوایز دریافتی:</w:t>
      </w:r>
    </w:p>
    <w:p w:rsidR="00F2688F" w:rsidRDefault="00F2688F" w:rsidP="00F2688F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Pr="00701AE2" w:rsidRDefault="00F2688F" w:rsidP="00F2688F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مجموع 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 xml:space="preserve">امتیاز کسب شده از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جوایز دریافتی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A355A8" w:rsidRDefault="00A355A8" w:rsidP="00A355A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355A8" w:rsidRDefault="00A355A8" w:rsidP="00A355A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355A8" w:rsidRDefault="00A355A8" w:rsidP="00A355A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355A8" w:rsidRDefault="00A355A8" w:rsidP="00A355A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4A5665" w:rsidRDefault="004A5665" w:rsidP="004A5665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</w:p>
    <w:p w:rsidR="00CB0D36" w:rsidRDefault="00CB0D36" w:rsidP="004A5665">
      <w:pPr>
        <w:pStyle w:val="ListParagraph"/>
        <w:numPr>
          <w:ilvl w:val="0"/>
          <w:numId w:val="30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 w:rsidRPr="00A355A8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مقاله های مستخرج از پایان‌نامه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D90E5C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D90E5C" w:rsidRPr="00D90E5C" w:rsidRDefault="00D90E5C" w:rsidP="00D90E5C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D90E5C" w:rsidRPr="00922B42" w:rsidRDefault="00D90E5C" w:rsidP="002919F4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D90E5C" w:rsidRPr="00922B42" w:rsidRDefault="00D90E5C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D90E5C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D90E5C" w:rsidRDefault="00D90E5C" w:rsidP="002919F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EEE/IET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t xml:space="preserve">    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D90E5C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D90E5C" w:rsidRPr="00D90E5C" w:rsidRDefault="00D90E5C" w:rsidP="00D90E5C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2919F4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>
              <w:rPr>
                <w:rFonts w:cs="B Nazanin"/>
                <w:sz w:val="24"/>
                <w:szCs w:val="24"/>
                <w:lang w:bidi="fa-IR"/>
              </w:rPr>
              <w:softHyphen/>
            </w:r>
            <w:r w:rsidR="00D90E5C"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D90E5C" w:rsidRPr="00922B42" w:rsidRDefault="00D90E5C" w:rsidP="002919F4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D90E5C" w:rsidRPr="00922B42" w:rsidRDefault="00D90E5C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D90E5C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919F4" w:rsidTr="00B44AE8">
        <w:trPr>
          <w:jc w:val="center"/>
        </w:trPr>
        <w:tc>
          <w:tcPr>
            <w:tcW w:w="3125" w:type="dxa"/>
            <w:gridSpan w:val="2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2919F4" w:rsidRDefault="002919F4" w:rsidP="002919F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2919F4" w:rsidRDefault="002919F4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2919F4" w:rsidRDefault="002919F4" w:rsidP="002919F4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Pr="00A355A8" w:rsidRDefault="00F2688F" w:rsidP="00F2688F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D90E5C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D90E5C" w:rsidRPr="00D90E5C" w:rsidRDefault="00D90E5C" w:rsidP="00D90E5C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D90E5C" w:rsidRPr="00922B42" w:rsidRDefault="002919F4" w:rsidP="00B44AE8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</w:t>
            </w:r>
            <w:r w:rsidR="00D90E5C"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دهی</w:t>
            </w:r>
          </w:p>
          <w:p w:rsidR="00D90E5C" w:rsidRPr="00922B42" w:rsidRDefault="00D90E5C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D90E5C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919F4" w:rsidTr="00B44AE8">
        <w:trPr>
          <w:jc w:val="center"/>
        </w:trPr>
        <w:tc>
          <w:tcPr>
            <w:tcW w:w="3125" w:type="dxa"/>
            <w:gridSpan w:val="2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2919F4" w:rsidRDefault="002919F4" w:rsidP="002919F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2919F4" w:rsidRDefault="002919F4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2919F4" w:rsidRDefault="002919F4" w:rsidP="002919F4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D90E5C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D90E5C" w:rsidRPr="00D90E5C" w:rsidRDefault="00D90E5C" w:rsidP="00D90E5C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D90E5C" w:rsidRPr="00922B42" w:rsidRDefault="002919F4" w:rsidP="00B44AE8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</w:t>
            </w:r>
            <w:r w:rsidR="00D90E5C"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دهی</w:t>
            </w:r>
          </w:p>
          <w:p w:rsidR="00D90E5C" w:rsidRPr="00922B42" w:rsidRDefault="00D90E5C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D90E5C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919F4" w:rsidTr="00B44AE8">
        <w:trPr>
          <w:jc w:val="center"/>
        </w:trPr>
        <w:tc>
          <w:tcPr>
            <w:tcW w:w="3125" w:type="dxa"/>
            <w:gridSpan w:val="2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2919F4" w:rsidRDefault="002919F4" w:rsidP="002919F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2919F4" w:rsidRDefault="002919F4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2919F4" w:rsidRDefault="002919F4" w:rsidP="002919F4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688F" w:rsidRDefault="00F2688F" w:rsidP="00F2688F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D90E5C" w:rsidTr="00B44AE8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D90E5C" w:rsidRPr="00D90E5C" w:rsidRDefault="00D90E5C" w:rsidP="00D90E5C">
            <w:pPr>
              <w:pStyle w:val="ListParagraph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90E5C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D90E5C" w:rsidRPr="00922B42" w:rsidRDefault="00D90E5C" w:rsidP="002919F4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D90E5C" w:rsidRPr="00922B42" w:rsidRDefault="00D90E5C" w:rsidP="00B44AE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D90E5C" w:rsidTr="00B44AE8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919F4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D90E5C" w:rsidRDefault="00D90E5C" w:rsidP="00B44AE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919F4" w:rsidTr="00B44AE8">
        <w:trPr>
          <w:jc w:val="center"/>
        </w:trPr>
        <w:tc>
          <w:tcPr>
            <w:tcW w:w="3125" w:type="dxa"/>
            <w:gridSpan w:val="2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2919F4" w:rsidRDefault="002919F4" w:rsidP="002919F4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2919F4" w:rsidRDefault="002919F4" w:rsidP="002919F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2919F4" w:rsidRDefault="002919F4" w:rsidP="002919F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15</w:t>
            </w:r>
          </w:p>
        </w:tc>
        <w:tc>
          <w:tcPr>
            <w:tcW w:w="1039" w:type="dxa"/>
            <w:vMerge w:val="restart"/>
          </w:tcPr>
          <w:p w:rsidR="002919F4" w:rsidRDefault="002919F4" w:rsidP="002919F4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90E5C" w:rsidTr="00B44AE8">
        <w:trPr>
          <w:jc w:val="center"/>
        </w:trPr>
        <w:tc>
          <w:tcPr>
            <w:tcW w:w="3125" w:type="dxa"/>
            <w:gridSpan w:val="2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D90E5C" w:rsidRDefault="00D90E5C" w:rsidP="00B44AE8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D90E5C" w:rsidRDefault="00D90E5C" w:rsidP="00B44AE8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D90E5C" w:rsidRDefault="00D90E5C" w:rsidP="00D90E5C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CB0D36" w:rsidRDefault="00CB0D36" w:rsidP="00CB0D36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جمع‌بندی امتیازات: </w:t>
      </w:r>
    </w:p>
    <w:tbl>
      <w:tblPr>
        <w:tblStyle w:val="GridTable6ColorfulAccent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413"/>
        <w:gridCol w:w="1272"/>
        <w:gridCol w:w="985"/>
        <w:gridCol w:w="4251"/>
      </w:tblGrid>
      <w:tr w:rsidR="00CB0D36" w:rsidTr="00D60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B0D36" w:rsidRPr="00D1714B" w:rsidRDefault="00CB0D36" w:rsidP="00D606BB">
            <w:pPr>
              <w:bidi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B0D36" w:rsidRPr="00D1714B" w:rsidRDefault="00CB0D36" w:rsidP="00D606BB">
            <w:pPr>
              <w:bidi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5236" w:type="dxa"/>
            <w:gridSpan w:val="2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B0D36" w:rsidRPr="00D1714B" w:rsidRDefault="00CB0D36" w:rsidP="00D606BB">
            <w:pPr>
              <w:bidi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</w:tr>
      <w:tr w:rsidR="00CB0D36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نمره رساله از 20</w:t>
            </w:r>
          </w:p>
        </w:tc>
        <w:tc>
          <w:tcPr>
            <w:tcW w:w="6508" w:type="dxa"/>
            <w:gridSpan w:val="3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B0D36" w:rsidTr="00D606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کل مقالات 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60</w:t>
            </w:r>
          </w:p>
        </w:tc>
        <w:tc>
          <w:tcPr>
            <w:tcW w:w="6508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B0D36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ثبت اختراع 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6508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B0D36" w:rsidTr="00D606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0C6F10" w:rsidRDefault="00CB0D36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امتیاز جوایز از 10</w:t>
            </w:r>
          </w:p>
        </w:tc>
        <w:tc>
          <w:tcPr>
            <w:tcW w:w="6508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B0D36" w:rsidRPr="00D1714B" w:rsidRDefault="00CB0D36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B0D36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0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CB0D36" w:rsidRPr="000C6F10" w:rsidRDefault="00CB0D36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 xml:space="preserve">محاسبه امتیاز نهایی رساله دکتری </w:t>
            </w: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>از 100</w:t>
            </w:r>
          </w:p>
        </w:tc>
        <w:tc>
          <w:tcPr>
            <w:tcW w:w="4251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CB0D36" w:rsidRPr="000C6F10" w:rsidRDefault="00CB0D36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:rsidR="00CB0D36" w:rsidRPr="00542468" w:rsidRDefault="00CB0D36" w:rsidP="00CB0D36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B3BAA" w:rsidRPr="00652C85" w:rsidRDefault="00CB0D36" w:rsidP="0077388F">
      <w:pPr>
        <w:bidi/>
        <w:ind w:left="3600" w:firstLine="720"/>
        <w:jc w:val="lowKashida"/>
        <w:rPr>
          <w:rFonts w:cs="B Nazanin"/>
          <w:b/>
          <w:bCs/>
        </w:rPr>
      </w:pPr>
      <w:r w:rsidRPr="00652C85">
        <w:rPr>
          <w:rFonts w:cs="B Nazanin" w:hint="cs"/>
          <w:b/>
          <w:bCs/>
          <w:rtl/>
        </w:rPr>
        <w:t xml:space="preserve">امضای </w:t>
      </w:r>
      <w:r>
        <w:rPr>
          <w:rFonts w:cs="B Nazanin" w:hint="cs"/>
          <w:b/>
          <w:bCs/>
          <w:rtl/>
          <w:lang w:bidi="fa-IR"/>
        </w:rPr>
        <w:t>رئیس</w:t>
      </w:r>
      <w:r w:rsidRPr="00652C85">
        <w:rPr>
          <w:rFonts w:cs="B Nazanin" w:hint="cs"/>
          <w:b/>
          <w:bCs/>
          <w:rtl/>
        </w:rPr>
        <w:t xml:space="preserve"> کمیته </w:t>
      </w:r>
      <w:r w:rsidR="0077388F">
        <w:rPr>
          <w:rFonts w:cs="B Nazanin" w:hint="cs"/>
          <w:b/>
          <w:bCs/>
          <w:rtl/>
        </w:rPr>
        <w:t>جوایز</w:t>
      </w:r>
      <w:r w:rsidRPr="00652C85">
        <w:rPr>
          <w:rFonts w:cs="B Nazanin" w:hint="cs"/>
          <w:b/>
          <w:bCs/>
          <w:rtl/>
        </w:rPr>
        <w:t>:</w:t>
      </w:r>
      <w:r>
        <w:rPr>
          <w:rFonts w:cs="B Nazanin" w:hint="cs"/>
          <w:b/>
          <w:bCs/>
          <w:rtl/>
        </w:rPr>
        <w:t xml:space="preserve">                                                </w:t>
      </w:r>
    </w:p>
    <w:sectPr w:rsidR="00AB3BAA" w:rsidRPr="00652C85" w:rsidSect="0071198D">
      <w:headerReference w:type="default" r:id="rId9"/>
      <w:pgSz w:w="11907" w:h="16839" w:code="9"/>
      <w:pgMar w:top="1276" w:right="720" w:bottom="1440" w:left="72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6DAD" w:rsidRDefault="00496DAD" w:rsidP="00213572">
      <w:pPr>
        <w:spacing w:after="0" w:line="240" w:lineRule="auto"/>
      </w:pPr>
      <w:r>
        <w:separator/>
      </w:r>
    </w:p>
  </w:endnote>
  <w:endnote w:type="continuationSeparator" w:id="0">
    <w:p w:rsidR="00496DAD" w:rsidRDefault="00496DAD" w:rsidP="00213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6DAD" w:rsidRDefault="00496DAD" w:rsidP="00213572">
      <w:pPr>
        <w:spacing w:after="0" w:line="240" w:lineRule="auto"/>
      </w:pPr>
      <w:r>
        <w:separator/>
      </w:r>
    </w:p>
  </w:footnote>
  <w:footnote w:type="continuationSeparator" w:id="0">
    <w:p w:rsidR="00496DAD" w:rsidRDefault="00496DAD" w:rsidP="00213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5233" w:rsidRDefault="00213572" w:rsidP="006F5233">
    <w:pPr>
      <w:pStyle w:val="Header"/>
      <w:tabs>
        <w:tab w:val="clear" w:pos="4680"/>
        <w:tab w:val="clear" w:pos="9360"/>
        <w:tab w:val="left" w:pos="3152"/>
      </w:tabs>
      <w:rPr>
        <w:rtl/>
      </w:rPr>
    </w:pPr>
    <w:r>
      <w:rPr>
        <w:noProof/>
        <w:lang w:bidi="fa-I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72498</wp:posOffset>
          </wp:positionV>
          <wp:extent cx="7624445" cy="10744200"/>
          <wp:effectExtent l="0" t="0" r="0" b="0"/>
          <wp:wrapNone/>
          <wp:docPr id="3" name="Picture 3" descr="C:\Users\Ehsan\AppData\Local\Microsoft\Windows\INetCache\Content.Word\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hsan\AppData\Local\Microsoft\Windows\INetCache\Content.Word\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445" cy="1074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13572" w:rsidRPr="006F5233" w:rsidRDefault="002120F9" w:rsidP="00CF3585">
    <w:pPr>
      <w:pStyle w:val="Header"/>
      <w:tabs>
        <w:tab w:val="clear" w:pos="4680"/>
        <w:tab w:val="clear" w:pos="9360"/>
        <w:tab w:val="left" w:pos="3152"/>
      </w:tabs>
      <w:bidi/>
      <w:jc w:val="right"/>
      <w:rPr>
        <w:rFonts w:cs="B Roya"/>
        <w:color w:val="2E74B5" w:themeColor="accent1" w:themeShade="BF"/>
      </w:rPr>
    </w:pPr>
    <w:r>
      <w:rPr>
        <w:rFonts w:cs="B Roya" w:hint="cs"/>
        <w:color w:val="2E74B5" w:themeColor="accent1" w:themeShade="BF"/>
        <w:rtl/>
        <w:lang w:bidi="fa-IR"/>
      </w:rPr>
      <w:t xml:space="preserve">فرم ارزیابی </w:t>
    </w:r>
    <w:r w:rsidR="00CF3585">
      <w:rPr>
        <w:rFonts w:cs="B Roya" w:hint="cs"/>
        <w:color w:val="2E74B5" w:themeColor="accent1" w:themeShade="BF"/>
        <w:rtl/>
        <w:lang w:bidi="fa-IR"/>
      </w:rPr>
      <w:t>رساله های دکتری</w:t>
    </w:r>
    <w:r w:rsidR="00DD1C62" w:rsidRPr="00DD1C62">
      <w:rPr>
        <w:rFonts w:cs="B Roya"/>
        <w:b/>
        <w:bCs/>
        <w:color w:val="2E74B5" w:themeColor="accent1" w:themeShade="BF"/>
      </w:rPr>
      <w:t xml:space="preserve"> </w:t>
    </w:r>
    <w:r w:rsidR="006F5233">
      <w:rPr>
        <w:rFonts w:ascii="Times New Roman" w:hAnsi="Times New Roman" w:cs="Times New Roman" w:hint="cs"/>
        <w:color w:val="2E74B5" w:themeColor="accent1" w:themeShade="BF"/>
        <w:rtl/>
        <w:lang w:bidi="fa-IR"/>
      </w:rPr>
      <w:t>–</w:t>
    </w:r>
    <w:r w:rsidR="006F5233">
      <w:rPr>
        <w:rFonts w:cs="B Roya" w:hint="cs"/>
        <w:color w:val="2E74B5" w:themeColor="accent1" w:themeShade="BF"/>
        <w:rtl/>
        <w:lang w:bidi="fa-IR"/>
      </w:rPr>
      <w:t xml:space="preserve"> صفحه </w:t>
    </w:r>
    <w:r w:rsidR="006F5233">
      <w:rPr>
        <w:rFonts w:cs="B Roya"/>
        <w:color w:val="2E74B5" w:themeColor="accent1" w:themeShade="BF"/>
        <w:rtl/>
        <w:lang w:bidi="fa-IR"/>
      </w:rPr>
      <w:fldChar w:fldCharType="begin"/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 w:hint="cs"/>
        <w:color w:val="2E74B5" w:themeColor="accent1" w:themeShade="BF"/>
        <w:lang w:bidi="fa-IR"/>
      </w:rPr>
      <w:instrText>PAGE  \* Arabic  \* MERGEFORMAT</w:instrText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/>
        <w:color w:val="2E74B5" w:themeColor="accent1" w:themeShade="BF"/>
        <w:rtl/>
        <w:lang w:bidi="fa-IR"/>
      </w:rPr>
      <w:fldChar w:fldCharType="separate"/>
    </w:r>
    <w:r w:rsidR="0077388F">
      <w:rPr>
        <w:rFonts w:cs="B Roya"/>
        <w:noProof/>
        <w:color w:val="2E74B5" w:themeColor="accent1" w:themeShade="BF"/>
        <w:rtl/>
        <w:lang w:bidi="fa-IR"/>
      </w:rPr>
      <w:t>1</w:t>
    </w:r>
    <w:r w:rsidR="006F5233">
      <w:rPr>
        <w:rFonts w:cs="B Roya"/>
        <w:color w:val="2E74B5" w:themeColor="accent1" w:themeShade="BF"/>
        <w:rtl/>
        <w:lang w:bidi="fa-I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mso99F9"/>
      </v:shape>
    </w:pict>
  </w:numPicBullet>
  <w:abstractNum w:abstractNumId="0">
    <w:nsid w:val="01153E3E"/>
    <w:multiLevelType w:val="hybridMultilevel"/>
    <w:tmpl w:val="19CAB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738EF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355FC8"/>
    <w:multiLevelType w:val="hybridMultilevel"/>
    <w:tmpl w:val="1FFEA23C"/>
    <w:lvl w:ilvl="0" w:tplc="52FABF2A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>
    <w:nsid w:val="0AB1575F"/>
    <w:multiLevelType w:val="multilevel"/>
    <w:tmpl w:val="FE301AD6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4">
    <w:nsid w:val="0E5751E4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F02D61"/>
    <w:multiLevelType w:val="hybridMultilevel"/>
    <w:tmpl w:val="B67AD92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507F1E"/>
    <w:multiLevelType w:val="hybridMultilevel"/>
    <w:tmpl w:val="D4EE6EEC"/>
    <w:lvl w:ilvl="0" w:tplc="65143E36">
      <w:start w:val="1"/>
      <w:numFmt w:val="decimal"/>
      <w:lvlText w:val="%1."/>
      <w:lvlJc w:val="left"/>
      <w:pPr>
        <w:ind w:left="69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7">
    <w:nsid w:val="1583657A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F07CDC"/>
    <w:multiLevelType w:val="multilevel"/>
    <w:tmpl w:val="343435C4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9">
    <w:nsid w:val="1AB425E5"/>
    <w:multiLevelType w:val="multilevel"/>
    <w:tmpl w:val="D68C7A52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0">
    <w:nsid w:val="1CC6176B"/>
    <w:multiLevelType w:val="hybridMultilevel"/>
    <w:tmpl w:val="C52CC3F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0F6FBF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9C4F01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C74B01"/>
    <w:multiLevelType w:val="multilevel"/>
    <w:tmpl w:val="FE301AD6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4">
    <w:nsid w:val="2A397C45"/>
    <w:multiLevelType w:val="hybridMultilevel"/>
    <w:tmpl w:val="6DE8FB46"/>
    <w:lvl w:ilvl="0" w:tplc="22BA8DDA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F01C1B"/>
    <w:multiLevelType w:val="hybridMultilevel"/>
    <w:tmpl w:val="CF7695F4"/>
    <w:lvl w:ilvl="0" w:tplc="65143E36">
      <w:start w:val="1"/>
      <w:numFmt w:val="decimal"/>
      <w:lvlText w:val="%1."/>
      <w:lvlJc w:val="left"/>
      <w:pPr>
        <w:ind w:left="144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A1047EF"/>
    <w:multiLevelType w:val="multilevel"/>
    <w:tmpl w:val="B8C02B5C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7">
    <w:nsid w:val="3B085ECD"/>
    <w:multiLevelType w:val="hybridMultilevel"/>
    <w:tmpl w:val="EE1E99C4"/>
    <w:lvl w:ilvl="0" w:tplc="B46889D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920FDE"/>
    <w:multiLevelType w:val="hybridMultilevel"/>
    <w:tmpl w:val="167E2836"/>
    <w:lvl w:ilvl="0" w:tplc="9D58D94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  <w:b/>
        <w:color w:val="2E74B5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E10537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1F70C5"/>
    <w:multiLevelType w:val="hybridMultilevel"/>
    <w:tmpl w:val="59A807FC"/>
    <w:lvl w:ilvl="0" w:tplc="FAD204C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E97E96"/>
    <w:multiLevelType w:val="hybridMultilevel"/>
    <w:tmpl w:val="5546F360"/>
    <w:lvl w:ilvl="0" w:tplc="3E3CE2E2">
      <w:start w:val="1"/>
      <w:numFmt w:val="decimal"/>
      <w:lvlText w:val="%1."/>
      <w:lvlJc w:val="left"/>
      <w:pPr>
        <w:ind w:left="90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C14607"/>
    <w:multiLevelType w:val="hybridMultilevel"/>
    <w:tmpl w:val="BEC05B1E"/>
    <w:lvl w:ilvl="0" w:tplc="F3885708">
      <w:start w:val="1"/>
      <w:numFmt w:val="decimal"/>
      <w:lvlText w:val="%1."/>
      <w:lvlJc w:val="left"/>
      <w:pPr>
        <w:ind w:left="900" w:hanging="360"/>
      </w:pPr>
      <w:rPr>
        <w:rFonts w:cs="B Roya" w:hint="cs"/>
        <w:b w:val="0"/>
        <w:bCs w:val="0"/>
        <w:color w:val="2E74B5" w:themeColor="accent1" w:themeShade="BF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>
    <w:nsid w:val="5BD25A2C"/>
    <w:multiLevelType w:val="hybridMultilevel"/>
    <w:tmpl w:val="609470E4"/>
    <w:lvl w:ilvl="0" w:tplc="AD52C970">
      <w:numFmt w:val="bullet"/>
      <w:lvlText w:val="-"/>
      <w:lvlJc w:val="left"/>
      <w:pPr>
        <w:ind w:left="4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>
    <w:nsid w:val="5D781F53"/>
    <w:multiLevelType w:val="multilevel"/>
    <w:tmpl w:val="55CE45A6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5">
    <w:nsid w:val="5E854ECB"/>
    <w:multiLevelType w:val="hybridMultilevel"/>
    <w:tmpl w:val="1ADE331E"/>
    <w:lvl w:ilvl="0" w:tplc="B92ECFF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201652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716181"/>
    <w:multiLevelType w:val="multilevel"/>
    <w:tmpl w:val="1CD44A90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8">
    <w:nsid w:val="79D81D6D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EB074B"/>
    <w:multiLevelType w:val="hybridMultilevel"/>
    <w:tmpl w:val="C7FE17B6"/>
    <w:lvl w:ilvl="0" w:tplc="F0B02A3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  <w:b/>
        <w:color w:val="2E74B5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2038AA"/>
    <w:multiLevelType w:val="hybridMultilevel"/>
    <w:tmpl w:val="2342DE5C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C927F9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2B5C03"/>
    <w:multiLevelType w:val="hybridMultilevel"/>
    <w:tmpl w:val="9D6EFEAA"/>
    <w:lvl w:ilvl="0" w:tplc="6F74354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0"/>
  </w:num>
  <w:num w:numId="3">
    <w:abstractNumId w:val="2"/>
  </w:num>
  <w:num w:numId="4">
    <w:abstractNumId w:val="24"/>
  </w:num>
  <w:num w:numId="5">
    <w:abstractNumId w:val="30"/>
  </w:num>
  <w:num w:numId="6">
    <w:abstractNumId w:val="27"/>
  </w:num>
  <w:num w:numId="7">
    <w:abstractNumId w:val="21"/>
  </w:num>
  <w:num w:numId="8">
    <w:abstractNumId w:val="13"/>
  </w:num>
  <w:num w:numId="9">
    <w:abstractNumId w:val="16"/>
  </w:num>
  <w:num w:numId="10">
    <w:abstractNumId w:val="6"/>
  </w:num>
  <w:num w:numId="11">
    <w:abstractNumId w:val="11"/>
  </w:num>
  <w:num w:numId="12">
    <w:abstractNumId w:val="4"/>
  </w:num>
  <w:num w:numId="13">
    <w:abstractNumId w:val="7"/>
  </w:num>
  <w:num w:numId="14">
    <w:abstractNumId w:val="31"/>
  </w:num>
  <w:num w:numId="15">
    <w:abstractNumId w:val="12"/>
  </w:num>
  <w:num w:numId="16">
    <w:abstractNumId w:val="26"/>
  </w:num>
  <w:num w:numId="17">
    <w:abstractNumId w:val="25"/>
  </w:num>
  <w:num w:numId="18">
    <w:abstractNumId w:val="8"/>
  </w:num>
  <w:num w:numId="19">
    <w:abstractNumId w:val="14"/>
  </w:num>
  <w:num w:numId="20">
    <w:abstractNumId w:val="9"/>
  </w:num>
  <w:num w:numId="21">
    <w:abstractNumId w:val="5"/>
  </w:num>
  <w:num w:numId="22">
    <w:abstractNumId w:val="23"/>
  </w:num>
  <w:num w:numId="23">
    <w:abstractNumId w:val="10"/>
  </w:num>
  <w:num w:numId="24">
    <w:abstractNumId w:val="19"/>
  </w:num>
  <w:num w:numId="25">
    <w:abstractNumId w:val="32"/>
  </w:num>
  <w:num w:numId="26">
    <w:abstractNumId w:val="28"/>
  </w:num>
  <w:num w:numId="27">
    <w:abstractNumId w:val="15"/>
  </w:num>
  <w:num w:numId="28">
    <w:abstractNumId w:val="1"/>
  </w:num>
  <w:num w:numId="29">
    <w:abstractNumId w:val="17"/>
  </w:num>
  <w:num w:numId="30">
    <w:abstractNumId w:val="20"/>
  </w:num>
  <w:num w:numId="31">
    <w:abstractNumId w:val="29"/>
  </w:num>
  <w:num w:numId="32">
    <w:abstractNumId w:val="18"/>
  </w:num>
  <w:num w:numId="3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rEwMLC0NLA0MTNT0lEKTi0uzszPAykwrAUAv0mhQiwAAAA="/>
  </w:docVars>
  <w:rsids>
    <w:rsidRoot w:val="0062066B"/>
    <w:rsid w:val="00001BD6"/>
    <w:rsid w:val="00005436"/>
    <w:rsid w:val="00013B14"/>
    <w:rsid w:val="0001481B"/>
    <w:rsid w:val="000154D8"/>
    <w:rsid w:val="000420A9"/>
    <w:rsid w:val="00043257"/>
    <w:rsid w:val="000549E1"/>
    <w:rsid w:val="00055BEC"/>
    <w:rsid w:val="00061A95"/>
    <w:rsid w:val="00061F69"/>
    <w:rsid w:val="000917E6"/>
    <w:rsid w:val="000C1B73"/>
    <w:rsid w:val="000C4393"/>
    <w:rsid w:val="000D1043"/>
    <w:rsid w:val="000D4CE3"/>
    <w:rsid w:val="000D56B3"/>
    <w:rsid w:val="000D63AF"/>
    <w:rsid w:val="000F5CA5"/>
    <w:rsid w:val="0010162E"/>
    <w:rsid w:val="00117C9C"/>
    <w:rsid w:val="00122C48"/>
    <w:rsid w:val="0013491D"/>
    <w:rsid w:val="0015715F"/>
    <w:rsid w:val="00157C82"/>
    <w:rsid w:val="00165CB8"/>
    <w:rsid w:val="00180E31"/>
    <w:rsid w:val="00184ED2"/>
    <w:rsid w:val="0018586D"/>
    <w:rsid w:val="001C6DF7"/>
    <w:rsid w:val="001E0D40"/>
    <w:rsid w:val="001E7626"/>
    <w:rsid w:val="001F6918"/>
    <w:rsid w:val="00202A63"/>
    <w:rsid w:val="00210B34"/>
    <w:rsid w:val="002120F9"/>
    <w:rsid w:val="00213572"/>
    <w:rsid w:val="002305BD"/>
    <w:rsid w:val="00236320"/>
    <w:rsid w:val="002633F4"/>
    <w:rsid w:val="002748E1"/>
    <w:rsid w:val="002919F4"/>
    <w:rsid w:val="00295398"/>
    <w:rsid w:val="002A001C"/>
    <w:rsid w:val="002C44FD"/>
    <w:rsid w:val="002D3839"/>
    <w:rsid w:val="002E2245"/>
    <w:rsid w:val="002E4D76"/>
    <w:rsid w:val="002E4DB6"/>
    <w:rsid w:val="002E5ACF"/>
    <w:rsid w:val="002E752C"/>
    <w:rsid w:val="003028D9"/>
    <w:rsid w:val="00304196"/>
    <w:rsid w:val="00305815"/>
    <w:rsid w:val="00312024"/>
    <w:rsid w:val="00321936"/>
    <w:rsid w:val="00325123"/>
    <w:rsid w:val="003354A6"/>
    <w:rsid w:val="00342110"/>
    <w:rsid w:val="00375981"/>
    <w:rsid w:val="00381D96"/>
    <w:rsid w:val="0039042B"/>
    <w:rsid w:val="003904AD"/>
    <w:rsid w:val="003A7A0E"/>
    <w:rsid w:val="003B4BDC"/>
    <w:rsid w:val="003D455A"/>
    <w:rsid w:val="003E2326"/>
    <w:rsid w:val="003E4991"/>
    <w:rsid w:val="003E63B5"/>
    <w:rsid w:val="003F5682"/>
    <w:rsid w:val="003F702F"/>
    <w:rsid w:val="004017B7"/>
    <w:rsid w:val="0042188C"/>
    <w:rsid w:val="00424BA8"/>
    <w:rsid w:val="004542E0"/>
    <w:rsid w:val="00457E79"/>
    <w:rsid w:val="00464421"/>
    <w:rsid w:val="004768DF"/>
    <w:rsid w:val="00486602"/>
    <w:rsid w:val="00496DAD"/>
    <w:rsid w:val="004A5665"/>
    <w:rsid w:val="004B4502"/>
    <w:rsid w:val="004B4F39"/>
    <w:rsid w:val="004B5885"/>
    <w:rsid w:val="004B7E4D"/>
    <w:rsid w:val="004C570C"/>
    <w:rsid w:val="004D3EC6"/>
    <w:rsid w:val="004D5185"/>
    <w:rsid w:val="004E5407"/>
    <w:rsid w:val="004E6A7D"/>
    <w:rsid w:val="004F7549"/>
    <w:rsid w:val="005101E1"/>
    <w:rsid w:val="00510B75"/>
    <w:rsid w:val="00520247"/>
    <w:rsid w:val="00524AF1"/>
    <w:rsid w:val="00526E5A"/>
    <w:rsid w:val="00536A59"/>
    <w:rsid w:val="00536BC4"/>
    <w:rsid w:val="00540C77"/>
    <w:rsid w:val="00542468"/>
    <w:rsid w:val="00542584"/>
    <w:rsid w:val="0055384D"/>
    <w:rsid w:val="00556A92"/>
    <w:rsid w:val="00572B56"/>
    <w:rsid w:val="00580E3E"/>
    <w:rsid w:val="005937B2"/>
    <w:rsid w:val="005969C0"/>
    <w:rsid w:val="00597F32"/>
    <w:rsid w:val="005A0135"/>
    <w:rsid w:val="005B3B07"/>
    <w:rsid w:val="005D6724"/>
    <w:rsid w:val="005E15B6"/>
    <w:rsid w:val="00605C55"/>
    <w:rsid w:val="00606978"/>
    <w:rsid w:val="0061472A"/>
    <w:rsid w:val="0062066B"/>
    <w:rsid w:val="006219AB"/>
    <w:rsid w:val="00637293"/>
    <w:rsid w:val="00644A40"/>
    <w:rsid w:val="006514E1"/>
    <w:rsid w:val="00652C85"/>
    <w:rsid w:val="00656B86"/>
    <w:rsid w:val="00671232"/>
    <w:rsid w:val="00683078"/>
    <w:rsid w:val="006831F8"/>
    <w:rsid w:val="00683551"/>
    <w:rsid w:val="006D2E33"/>
    <w:rsid w:val="006F5233"/>
    <w:rsid w:val="006F5865"/>
    <w:rsid w:val="007019A8"/>
    <w:rsid w:val="00702241"/>
    <w:rsid w:val="00706A64"/>
    <w:rsid w:val="0071198D"/>
    <w:rsid w:val="00713E44"/>
    <w:rsid w:val="0071471C"/>
    <w:rsid w:val="00722A3E"/>
    <w:rsid w:val="00723AC8"/>
    <w:rsid w:val="007555A0"/>
    <w:rsid w:val="007630C9"/>
    <w:rsid w:val="0077388F"/>
    <w:rsid w:val="00776DDD"/>
    <w:rsid w:val="007966F8"/>
    <w:rsid w:val="007A3ED4"/>
    <w:rsid w:val="007A4782"/>
    <w:rsid w:val="007A5F5B"/>
    <w:rsid w:val="007B14BF"/>
    <w:rsid w:val="007C2658"/>
    <w:rsid w:val="007D053F"/>
    <w:rsid w:val="007D4288"/>
    <w:rsid w:val="007F00AC"/>
    <w:rsid w:val="007F0610"/>
    <w:rsid w:val="00827AF9"/>
    <w:rsid w:val="00836D0D"/>
    <w:rsid w:val="00842388"/>
    <w:rsid w:val="008628D3"/>
    <w:rsid w:val="00870AC8"/>
    <w:rsid w:val="008716FD"/>
    <w:rsid w:val="00881DE9"/>
    <w:rsid w:val="00893237"/>
    <w:rsid w:val="008A03DF"/>
    <w:rsid w:val="008A5512"/>
    <w:rsid w:val="008B0986"/>
    <w:rsid w:val="008B1D29"/>
    <w:rsid w:val="008C28C5"/>
    <w:rsid w:val="008C51C4"/>
    <w:rsid w:val="008D12CF"/>
    <w:rsid w:val="008E3702"/>
    <w:rsid w:val="008E7E16"/>
    <w:rsid w:val="00914833"/>
    <w:rsid w:val="009410E7"/>
    <w:rsid w:val="00942B26"/>
    <w:rsid w:val="0099731C"/>
    <w:rsid w:val="009B4579"/>
    <w:rsid w:val="009E3058"/>
    <w:rsid w:val="009E3255"/>
    <w:rsid w:val="00A05BFB"/>
    <w:rsid w:val="00A12B84"/>
    <w:rsid w:val="00A21410"/>
    <w:rsid w:val="00A27550"/>
    <w:rsid w:val="00A27FEE"/>
    <w:rsid w:val="00A355A8"/>
    <w:rsid w:val="00A413E5"/>
    <w:rsid w:val="00A42680"/>
    <w:rsid w:val="00A45B00"/>
    <w:rsid w:val="00A50BF9"/>
    <w:rsid w:val="00A93347"/>
    <w:rsid w:val="00A97444"/>
    <w:rsid w:val="00A97DF6"/>
    <w:rsid w:val="00AB3BAA"/>
    <w:rsid w:val="00AB6F8D"/>
    <w:rsid w:val="00AC4A7E"/>
    <w:rsid w:val="00AD39C1"/>
    <w:rsid w:val="00AD72BF"/>
    <w:rsid w:val="00AD75D3"/>
    <w:rsid w:val="00AE0121"/>
    <w:rsid w:val="00AF7ACE"/>
    <w:rsid w:val="00B20E5D"/>
    <w:rsid w:val="00B335BD"/>
    <w:rsid w:val="00B371AE"/>
    <w:rsid w:val="00B405D6"/>
    <w:rsid w:val="00B42117"/>
    <w:rsid w:val="00B74880"/>
    <w:rsid w:val="00B77321"/>
    <w:rsid w:val="00B90005"/>
    <w:rsid w:val="00B90296"/>
    <w:rsid w:val="00BC65F8"/>
    <w:rsid w:val="00BD2F57"/>
    <w:rsid w:val="00BD30EE"/>
    <w:rsid w:val="00C00236"/>
    <w:rsid w:val="00C00D42"/>
    <w:rsid w:val="00C274FB"/>
    <w:rsid w:val="00C4331B"/>
    <w:rsid w:val="00C515AB"/>
    <w:rsid w:val="00C5187E"/>
    <w:rsid w:val="00CA4A47"/>
    <w:rsid w:val="00CB0D36"/>
    <w:rsid w:val="00CB0E80"/>
    <w:rsid w:val="00CC0890"/>
    <w:rsid w:val="00CC18B2"/>
    <w:rsid w:val="00CC4A8D"/>
    <w:rsid w:val="00CC4F68"/>
    <w:rsid w:val="00CD2849"/>
    <w:rsid w:val="00CD38F9"/>
    <w:rsid w:val="00CE3CA9"/>
    <w:rsid w:val="00CE5FE5"/>
    <w:rsid w:val="00CF3585"/>
    <w:rsid w:val="00D0154D"/>
    <w:rsid w:val="00D0273A"/>
    <w:rsid w:val="00D11A07"/>
    <w:rsid w:val="00D11B70"/>
    <w:rsid w:val="00D143EB"/>
    <w:rsid w:val="00D1714B"/>
    <w:rsid w:val="00D2210E"/>
    <w:rsid w:val="00D33A38"/>
    <w:rsid w:val="00D349FC"/>
    <w:rsid w:val="00D56B43"/>
    <w:rsid w:val="00D56CFC"/>
    <w:rsid w:val="00D6339D"/>
    <w:rsid w:val="00D63E7D"/>
    <w:rsid w:val="00D8447A"/>
    <w:rsid w:val="00D87812"/>
    <w:rsid w:val="00D90E5C"/>
    <w:rsid w:val="00D91842"/>
    <w:rsid w:val="00D96F94"/>
    <w:rsid w:val="00DA08FE"/>
    <w:rsid w:val="00DA0DAF"/>
    <w:rsid w:val="00DD159E"/>
    <w:rsid w:val="00DD1C62"/>
    <w:rsid w:val="00DE17A3"/>
    <w:rsid w:val="00E0208C"/>
    <w:rsid w:val="00E0522E"/>
    <w:rsid w:val="00E1068D"/>
    <w:rsid w:val="00E1278B"/>
    <w:rsid w:val="00E22246"/>
    <w:rsid w:val="00E32CBA"/>
    <w:rsid w:val="00E34704"/>
    <w:rsid w:val="00E56FC7"/>
    <w:rsid w:val="00E60267"/>
    <w:rsid w:val="00E65B80"/>
    <w:rsid w:val="00E759DA"/>
    <w:rsid w:val="00EA1CE3"/>
    <w:rsid w:val="00EB66B8"/>
    <w:rsid w:val="00EC5577"/>
    <w:rsid w:val="00EE0A9E"/>
    <w:rsid w:val="00EE6D5A"/>
    <w:rsid w:val="00EF4924"/>
    <w:rsid w:val="00EF601A"/>
    <w:rsid w:val="00F20C36"/>
    <w:rsid w:val="00F25343"/>
    <w:rsid w:val="00F2688F"/>
    <w:rsid w:val="00F47D45"/>
    <w:rsid w:val="00F50EBE"/>
    <w:rsid w:val="00F50FCF"/>
    <w:rsid w:val="00F6726A"/>
    <w:rsid w:val="00F84840"/>
    <w:rsid w:val="00F95472"/>
    <w:rsid w:val="00FA61EE"/>
    <w:rsid w:val="00FD1EAA"/>
    <w:rsid w:val="00FD25CD"/>
    <w:rsid w:val="00FD6DCB"/>
    <w:rsid w:val="00FE0749"/>
    <w:rsid w:val="00FE2EBC"/>
    <w:rsid w:val="00FF6B06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A450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o Dehghani</dc:creator>
  <cp:keywords/>
  <dc:description/>
  <cp:lastModifiedBy>Administrator</cp:lastModifiedBy>
  <cp:revision>3</cp:revision>
  <cp:lastPrinted>2018-04-09T16:21:00Z</cp:lastPrinted>
  <dcterms:created xsi:type="dcterms:W3CDTF">2019-01-20T09:58:00Z</dcterms:created>
  <dcterms:modified xsi:type="dcterms:W3CDTF">2019-01-29T11:29:00Z</dcterms:modified>
</cp:coreProperties>
</file>